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6CE106" w14:textId="68F0B5B5" w:rsidR="002C42CB" w:rsidRPr="00CB3E1E" w:rsidRDefault="000637AC" w:rsidP="004B1CA7">
      <w:pPr>
        <w:pStyle w:val="NormalWeb"/>
        <w:jc w:val="center"/>
        <w:rPr>
          <w:lang w:val="ru-RU"/>
        </w:rPr>
      </w:pPr>
      <w:r w:rsidRPr="00CB3E1E">
        <w:rPr>
          <w:sz w:val="28"/>
          <w:szCs w:val="28"/>
          <w:lang w:val="ru-RU"/>
        </w:rPr>
        <w:t>План уроку</w:t>
      </w:r>
    </w:p>
    <w:p w14:paraId="2682E4A8" w14:textId="15E6F7FA" w:rsidR="00E01768" w:rsidRPr="00CB3E1E" w:rsidRDefault="000637AC">
      <w:pPr>
        <w:spacing w:before="24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Англійська</w:t>
      </w:r>
      <w:r w:rsidRPr="00CB3E1E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мова</w:t>
      </w:r>
      <w:r w:rsidRPr="00CB3E1E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, </w:t>
      </w:r>
      <w:r w:rsidR="00CB3E1E" w:rsidRPr="00CB3E1E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8</w:t>
      </w:r>
      <w:r w:rsidRPr="00CB3E1E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клас</w:t>
      </w:r>
    </w:p>
    <w:p w14:paraId="1793F358" w14:textId="77777777" w:rsidR="00E01768" w:rsidRPr="00CB3E1E" w:rsidRDefault="000637AC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Авторка</w:t>
      </w:r>
      <w:r w:rsidRPr="00CB3E1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: </w:t>
      </w:r>
      <w:r>
        <w:rPr>
          <w:rFonts w:ascii="Times New Roman" w:eastAsia="Times New Roman" w:hAnsi="Times New Roman" w:cs="Times New Roman"/>
          <w:sz w:val="28"/>
          <w:szCs w:val="28"/>
        </w:rPr>
        <w:t>Руслана</w:t>
      </w:r>
      <w:r w:rsidRPr="00CB3E1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Луців</w:t>
      </w:r>
    </w:p>
    <w:p w14:paraId="21EB24E7" w14:textId="600FB2D7" w:rsidR="00E01768" w:rsidRPr="00F058A7" w:rsidRDefault="000637AC">
      <w:pPr>
        <w:jc w:val="center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Мета</w:t>
      </w:r>
      <w:r w:rsidRPr="00F058A7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уроку</w:t>
      </w:r>
      <w:r w:rsidRPr="00F058A7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: by the end of the lesson students will enlarge their vocabulary </w:t>
      </w:r>
      <w:r w:rsidR="00C646C9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about types of </w:t>
      </w:r>
      <w:r w:rsidR="00CB3E1E">
        <w:rPr>
          <w:rFonts w:ascii="Times New Roman" w:eastAsia="Times New Roman" w:hAnsi="Times New Roman" w:cs="Times New Roman"/>
          <w:sz w:val="28"/>
          <w:szCs w:val="28"/>
          <w:lang w:val="en-US"/>
        </w:rPr>
        <w:t>art</w:t>
      </w:r>
      <w:r w:rsidR="00C646C9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</w:t>
      </w:r>
      <w:r w:rsidRPr="00F058A7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and make </w:t>
      </w:r>
      <w:r w:rsidR="00CB3E1E">
        <w:rPr>
          <w:rFonts w:ascii="Times New Roman" w:eastAsia="Times New Roman" w:hAnsi="Times New Roman" w:cs="Times New Roman"/>
          <w:sz w:val="28"/>
          <w:szCs w:val="28"/>
          <w:lang w:val="en-US"/>
        </w:rPr>
        <w:t>“My Book of Art history”</w:t>
      </w:r>
      <w:r w:rsidRPr="00F058A7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. </w:t>
      </w:r>
    </w:p>
    <w:tbl>
      <w:tblPr>
        <w:tblStyle w:val="a"/>
        <w:tblW w:w="980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695"/>
        <w:gridCol w:w="2220"/>
        <w:gridCol w:w="3545"/>
        <w:gridCol w:w="2340"/>
      </w:tblGrid>
      <w:tr w:rsidR="00E01768" w14:paraId="552AA177" w14:textId="77777777" w:rsidTr="004B1CA7">
        <w:trPr>
          <w:trHeight w:val="765"/>
        </w:trPr>
        <w:tc>
          <w:tcPr>
            <w:tcW w:w="16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2E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372A8" w14:textId="77777777" w:rsidR="00E01768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Етап уроку</w:t>
            </w:r>
          </w:p>
        </w:tc>
        <w:tc>
          <w:tcPr>
            <w:tcW w:w="222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2E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826E7A" w14:textId="77777777" w:rsidR="00E01768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Що я роблю?</w:t>
            </w:r>
          </w:p>
        </w:tc>
        <w:tc>
          <w:tcPr>
            <w:tcW w:w="354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2E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D4F0D3" w14:textId="77777777" w:rsidR="00E01768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Як я роблю?</w:t>
            </w:r>
          </w:p>
        </w:tc>
        <w:tc>
          <w:tcPr>
            <w:tcW w:w="234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2E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279277" w14:textId="77777777" w:rsidR="00E01768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Що потрібно підготувати?</w:t>
            </w:r>
          </w:p>
        </w:tc>
      </w:tr>
      <w:tr w:rsidR="00E01768" w14:paraId="0E150B9F" w14:textId="77777777" w:rsidTr="004B1CA7">
        <w:trPr>
          <w:trHeight w:val="1575"/>
        </w:trPr>
        <w:tc>
          <w:tcPr>
            <w:tcW w:w="16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8141F2" w14:textId="77777777" w:rsidR="00E01768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 Залучит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4B1CA7">
              <w:rPr>
                <w:rFonts w:ascii="Times New Roman" w:eastAsia="Times New Roman" w:hAnsi="Times New Roman" w:cs="Times New Roman"/>
                <w:sz w:val="20"/>
                <w:szCs w:val="20"/>
              </w:rPr>
              <w:t>(викликати інтерес до теми і налаштувати на роботу)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883915" w14:textId="5B0384F7" w:rsidR="00E01768" w:rsidRPr="00CB3E1E" w:rsidRDefault="00C646C9" w:rsidP="00C646C9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E1E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 xml:space="preserve">Описати картинку, використовуючи відому лексику </w:t>
            </w:r>
            <w:r w:rsidR="000637AC" w:rsidRPr="00CB3E1E">
              <w:rPr>
                <w:rFonts w:ascii="Times New Roman" w:eastAsia="Times New Roman" w:hAnsi="Times New Roman" w:cs="Times New Roman"/>
                <w:sz w:val="24"/>
                <w:szCs w:val="24"/>
              </w:rPr>
              <w:t>Мозковий штурм (Vocabulary)</w:t>
            </w:r>
          </w:p>
        </w:tc>
        <w:tc>
          <w:tcPr>
            <w:tcW w:w="3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65FA8B" w14:textId="785D263A" w:rsidR="00D12D23" w:rsidRPr="00CB3E1E" w:rsidRDefault="00D12D23" w:rsidP="00C646C9">
            <w:pPr>
              <w:spacing w:after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E1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adlet</w:t>
            </w:r>
          </w:p>
          <w:p w14:paraId="2A16E4FD" w14:textId="64691781" w:rsidR="00E01768" w:rsidRPr="00CB3E1E" w:rsidRDefault="00CB3E1E" w:rsidP="004B1CA7">
            <w:pPr>
              <w:spacing w:after="2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hyperlink r:id="rId7" w:history="1">
              <w:r w:rsidRPr="00CB3E1E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padlet.com/ruslana1821/beauty-is-in-the-eye-of-the-beholder-70lwtdv10q3pfckr</w:t>
              </w:r>
            </w:hyperlink>
          </w:p>
          <w:p w14:paraId="1790734F" w14:textId="16D050C6" w:rsidR="00CB3E1E" w:rsidRPr="00CB3E1E" w:rsidRDefault="00CB3E1E" w:rsidP="004B1CA7">
            <w:pPr>
              <w:spacing w:after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A46DCD" w14:textId="6AD0C4CC" w:rsidR="00E01768" w:rsidRPr="00C646C9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Лексичний матеріал стор. </w:t>
            </w:r>
            <w:r w:rsidR="00CB3E1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впр. </w:t>
            </w:r>
            <w:r w:rsidR="00C646C9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1</w:t>
            </w:r>
          </w:p>
        </w:tc>
      </w:tr>
      <w:tr w:rsidR="00E01768" w14:paraId="1A117A59" w14:textId="77777777" w:rsidTr="004B1CA7">
        <w:trPr>
          <w:trHeight w:val="1520"/>
        </w:trPr>
        <w:tc>
          <w:tcPr>
            <w:tcW w:w="16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6B8470" w14:textId="77777777" w:rsidR="00E01768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2 Дослідити </w:t>
            </w:r>
            <w:r w:rsidRPr="004B1CA7">
              <w:rPr>
                <w:rFonts w:ascii="Times New Roman" w:eastAsia="Times New Roman" w:hAnsi="Times New Roman" w:cs="Times New Roman"/>
                <w:sz w:val="20"/>
                <w:szCs w:val="20"/>
              </w:rPr>
              <w:t>(дати можливість учням пошукати нову інформацію і, можливо спробувати її застосувати)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4A6F0" w14:textId="77777777" w:rsidR="00E01768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Робота з лексикою </w:t>
            </w:r>
          </w:p>
          <w:p w14:paraId="26450E65" w14:textId="77777777" w:rsidR="00E01768" w:rsidRDefault="000637AC">
            <w:pPr>
              <w:spacing w:befor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індивідуальна/</w:t>
            </w:r>
          </w:p>
          <w:p w14:paraId="19382664" w14:textId="04FDDC40" w:rsidR="00761FDB" w:rsidRPr="00CB3E1E" w:rsidRDefault="000637AC">
            <w:pPr>
              <w:spacing w:before="24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групова</w:t>
            </w:r>
          </w:p>
          <w:p w14:paraId="205BC1BA" w14:textId="1571AB22" w:rsidR="00E01768" w:rsidRPr="004B1CA7" w:rsidRDefault="00E01768" w:rsidP="004B1CA7">
            <w:pPr>
              <w:spacing w:before="240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3EA8D1" w14:textId="77777777" w:rsidR="00CB3E1E" w:rsidRPr="00CB3E1E" w:rsidRDefault="00CB3E1E" w:rsidP="00CB3E1E">
            <w:pPr>
              <w:spacing w:after="24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hyperlink r:id="rId8" w:history="1">
              <w:r w:rsidRPr="00CB3E1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s</w:t>
              </w:r>
              <w:r w:rsidRPr="00CB3E1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uk-UA"/>
                </w:rPr>
                <w:t>://</w:t>
              </w:r>
              <w:proofErr w:type="spellStart"/>
              <w:r w:rsidRPr="00CB3E1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padlet</w:t>
              </w:r>
              <w:proofErr w:type="spellEnd"/>
              <w:r w:rsidRPr="00CB3E1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uk-UA"/>
                </w:rPr>
                <w:t>.</w:t>
              </w:r>
              <w:r w:rsidRPr="00CB3E1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com</w:t>
              </w:r>
              <w:r w:rsidRPr="00CB3E1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uk-UA"/>
                </w:rPr>
                <w:t>/</w:t>
              </w:r>
              <w:proofErr w:type="spellStart"/>
              <w:r w:rsidRPr="00CB3E1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ruslana</w:t>
              </w:r>
              <w:proofErr w:type="spellEnd"/>
              <w:r w:rsidRPr="00CB3E1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uk-UA"/>
                </w:rPr>
                <w:t>1821/</w:t>
              </w:r>
              <w:r w:rsidRPr="00CB3E1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beauty</w:t>
              </w:r>
              <w:r w:rsidRPr="00CB3E1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uk-UA"/>
                </w:rPr>
                <w:t>-</w:t>
              </w:r>
              <w:r w:rsidRPr="00CB3E1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is</w:t>
              </w:r>
              <w:r w:rsidRPr="00CB3E1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uk-UA"/>
                </w:rPr>
                <w:t>-</w:t>
              </w:r>
              <w:r w:rsidRPr="00CB3E1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in</w:t>
              </w:r>
              <w:r w:rsidRPr="00CB3E1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uk-UA"/>
                </w:rPr>
                <w:t>-</w:t>
              </w:r>
              <w:r w:rsidRPr="00CB3E1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the</w:t>
              </w:r>
              <w:r w:rsidRPr="00CB3E1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uk-UA"/>
                </w:rPr>
                <w:t>-</w:t>
              </w:r>
              <w:r w:rsidRPr="00CB3E1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eye</w:t>
              </w:r>
              <w:r w:rsidRPr="00CB3E1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uk-UA"/>
                </w:rPr>
                <w:t>-</w:t>
              </w:r>
              <w:r w:rsidRPr="00CB3E1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of</w:t>
              </w:r>
              <w:r w:rsidRPr="00CB3E1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uk-UA"/>
                </w:rPr>
                <w:t>-</w:t>
              </w:r>
              <w:r w:rsidRPr="00CB3E1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the</w:t>
              </w:r>
              <w:r w:rsidRPr="00CB3E1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uk-UA"/>
                </w:rPr>
                <w:t>-</w:t>
              </w:r>
              <w:r w:rsidRPr="00CB3E1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beholder</w:t>
              </w:r>
              <w:r w:rsidRPr="00CB3E1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uk-UA"/>
                </w:rPr>
                <w:t>-70</w:t>
              </w:r>
              <w:proofErr w:type="spellStart"/>
              <w:r w:rsidRPr="00CB3E1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lwtdv</w:t>
              </w:r>
              <w:proofErr w:type="spellEnd"/>
              <w:r w:rsidRPr="00CB3E1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uk-UA"/>
                </w:rPr>
                <w:t>10</w:t>
              </w:r>
              <w:r w:rsidRPr="00CB3E1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q</w:t>
              </w:r>
              <w:r w:rsidRPr="00CB3E1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uk-UA"/>
                </w:rPr>
                <w:t>3</w:t>
              </w:r>
              <w:proofErr w:type="spellStart"/>
              <w:r w:rsidRPr="00CB3E1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pfckr</w:t>
              </w:r>
              <w:proofErr w:type="spellEnd"/>
            </w:hyperlink>
          </w:p>
          <w:p w14:paraId="086D1DA5" w14:textId="14C14B56" w:rsidR="00761FDB" w:rsidRPr="004B1CA7" w:rsidRDefault="00761FDB">
            <w:pPr>
              <w:spacing w:after="240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  <w:u w:val="single"/>
                <w:lang w:val="uk-UA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3C518D" w14:textId="77777777" w:rsidR="00E01768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Запитання для обговорення</w:t>
            </w:r>
          </w:p>
        </w:tc>
      </w:tr>
      <w:tr w:rsidR="00E01768" w14:paraId="7A80381B" w14:textId="77777777" w:rsidTr="004B1CA7">
        <w:trPr>
          <w:trHeight w:val="2115"/>
        </w:trPr>
        <w:tc>
          <w:tcPr>
            <w:tcW w:w="16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8F6001" w14:textId="77777777" w:rsidR="00E01768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3 Пояснити </w:t>
            </w:r>
            <w:r w:rsidRPr="004B1CA7">
              <w:rPr>
                <w:rFonts w:ascii="Times New Roman" w:eastAsia="Times New Roman" w:hAnsi="Times New Roman" w:cs="Times New Roman"/>
                <w:sz w:val="20"/>
                <w:szCs w:val="20"/>
              </w:rPr>
              <w:t>(дати можливість учням пояснити, що нового вони навчились і продемонструвати це)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6D5159" w14:textId="77777777" w:rsidR="00E01768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Узагальнення та демонстрація вивченого</w:t>
            </w:r>
          </w:p>
          <w:p w14:paraId="3662DEA1" w14:textId="0A43B0E2" w:rsidR="004B1CA7" w:rsidRPr="004B1CA7" w:rsidRDefault="004B1CA7" w:rsidP="004B1CA7">
            <w:pPr>
              <w:spacing w:before="240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6B9621" w14:textId="5557BBF6" w:rsidR="00044CD2" w:rsidRPr="00044CD2" w:rsidRDefault="00044CD2">
            <w:pPr>
              <w:spacing w:after="24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044CD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to</w:t>
            </w:r>
            <w:r w:rsidRPr="00044CD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/>
              </w:rPr>
              <w:t>-</w:t>
            </w:r>
            <w:r w:rsidRPr="00044CD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teach</w:t>
            </w:r>
            <w:r w:rsidRPr="00044CD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/>
              </w:rPr>
              <w:t>.</w:t>
            </w:r>
            <w:r w:rsidRPr="00044CD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ai</w:t>
            </w:r>
          </w:p>
          <w:p w14:paraId="48BE10A0" w14:textId="6113A39C" w:rsidR="00E01768" w:rsidRPr="00044CD2" w:rsidRDefault="00044CD2">
            <w:pPr>
              <w:spacing w:after="240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hyperlink r:id="rId9" w:history="1">
              <w:r w:rsidRPr="00A33E7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  <w:lang w:val="en-US"/>
                </w:rPr>
                <w:t>https</w:t>
              </w:r>
              <w:r w:rsidRPr="00A33E7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  <w:lang w:val="uk-UA"/>
                </w:rPr>
                <w:t>://</w:t>
              </w:r>
              <w:r w:rsidRPr="00A33E7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  <w:lang w:val="en-US"/>
                </w:rPr>
                <w:t>to</w:t>
              </w:r>
              <w:r w:rsidRPr="00A33E7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  <w:lang w:val="uk-UA"/>
                </w:rPr>
                <w:t>-</w:t>
              </w:r>
              <w:r w:rsidRPr="00A33E7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  <w:lang w:val="en-US"/>
                </w:rPr>
                <w:t>teach</w:t>
              </w:r>
              <w:r w:rsidRPr="00A33E7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  <w:lang w:val="uk-UA"/>
                </w:rPr>
                <w:t>.</w:t>
              </w:r>
              <w:r w:rsidRPr="00A33E7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  <w:lang w:val="en-US"/>
                </w:rPr>
                <w:t>ai</w:t>
              </w:r>
              <w:r w:rsidRPr="00A33E7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  <w:lang w:val="uk-UA"/>
                </w:rPr>
                <w:t>/</w:t>
              </w:r>
              <w:r w:rsidRPr="00A33E7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  <w:lang w:val="en-US"/>
                </w:rPr>
                <w:t>collection</w:t>
              </w:r>
              <w:r w:rsidRPr="00A33E7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  <w:lang w:val="uk-UA"/>
                </w:rPr>
                <w:t>/</w:t>
              </w:r>
              <w:r w:rsidRPr="00A33E7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  <w:lang w:val="en-US"/>
                </w:rPr>
                <w:t>exercises</w:t>
              </w:r>
              <w:r w:rsidRPr="00A33E7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  <w:lang w:val="uk-UA"/>
                </w:rPr>
                <w:t>/</w:t>
              </w:r>
              <w:r w:rsidRPr="00A33E7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  <w:lang w:val="en-US"/>
                </w:rPr>
                <w:t>I</w:t>
              </w:r>
              <w:r w:rsidRPr="00A33E7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  <w:lang w:val="uk-UA"/>
                </w:rPr>
                <w:t>2</w:t>
              </w:r>
              <w:proofErr w:type="spellStart"/>
              <w:r w:rsidRPr="00A33E7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  <w:lang w:val="en-US"/>
                </w:rPr>
                <w:t>YHcz</w:t>
              </w:r>
              <w:proofErr w:type="spellEnd"/>
              <w:r w:rsidRPr="00A33E7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  <w:lang w:val="uk-UA"/>
                </w:rPr>
                <w:t>4</w:t>
              </w:r>
              <w:r w:rsidRPr="00A33E7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  <w:lang w:val="en-US"/>
                </w:rPr>
                <w:t>w</w:t>
              </w:r>
              <w:r w:rsidRPr="00A33E7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  <w:lang w:val="uk-UA"/>
                </w:rPr>
                <w:t>2</w:t>
              </w:r>
              <w:proofErr w:type="spellStart"/>
              <w:r w:rsidRPr="00A33E7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  <w:lang w:val="en-US"/>
                </w:rPr>
                <w:t>EgapNEy</w:t>
              </w:r>
              <w:proofErr w:type="spellEnd"/>
              <w:r w:rsidRPr="00A33E7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  <w:lang w:val="uk-UA"/>
                </w:rPr>
                <w:t>4</w:t>
              </w:r>
              <w:r w:rsidRPr="00A33E7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  <w:lang w:val="en-US"/>
                </w:rPr>
                <w:t>x</w:t>
              </w:r>
              <w:r w:rsidRPr="00A33E7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  <w:lang w:val="uk-UA"/>
                </w:rPr>
                <w:t>07</w:t>
              </w:r>
            </w:hyperlink>
          </w:p>
          <w:p w14:paraId="480249FF" w14:textId="0D517D61" w:rsidR="00044CD2" w:rsidRPr="00044CD2" w:rsidRDefault="00044CD2">
            <w:pPr>
              <w:spacing w:after="240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  <w:u w:val="single"/>
                <w:lang w:val="uk-UA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909A67" w14:textId="77777777" w:rsidR="00E01768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Інтерактивна вправа</w:t>
            </w:r>
          </w:p>
        </w:tc>
      </w:tr>
      <w:tr w:rsidR="00E01768" w14:paraId="4364056D" w14:textId="77777777" w:rsidTr="004B1CA7">
        <w:trPr>
          <w:trHeight w:val="2456"/>
        </w:trPr>
        <w:tc>
          <w:tcPr>
            <w:tcW w:w="16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56A15" w14:textId="77777777" w:rsidR="00E01768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 Вбудуват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4B1CA7">
              <w:rPr>
                <w:rFonts w:ascii="Times New Roman" w:eastAsia="Times New Roman" w:hAnsi="Times New Roman" w:cs="Times New Roman"/>
                <w:sz w:val="20"/>
                <w:szCs w:val="20"/>
              </w:rPr>
              <w:t>(Пов’язати нове знання з тим, що вони вже знають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F36E4A" w14:textId="28E3D7DA" w:rsidR="00E01768" w:rsidRDefault="005E3B12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Опрацюва</w:t>
            </w:r>
            <w:r w:rsidR="000637AC">
              <w:rPr>
                <w:rFonts w:ascii="Times New Roman" w:eastAsia="Times New Roman" w:hAnsi="Times New Roman" w:cs="Times New Roman"/>
                <w:sz w:val="24"/>
                <w:szCs w:val="24"/>
              </w:rPr>
              <w:t>ння тексту з активною лексикою (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відповіді на питання</w:t>
            </w:r>
            <w:r w:rsidR="000637AC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997769" w14:textId="77777777" w:rsidR="00044CD2" w:rsidRPr="00044CD2" w:rsidRDefault="00044CD2" w:rsidP="00044CD2">
            <w:pPr>
              <w:pStyle w:val="ListParagrap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E3B1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>Yippity</w:t>
            </w:r>
          </w:p>
          <w:p w14:paraId="19AC4F0A" w14:textId="0CDC4914" w:rsidR="00E01768" w:rsidRPr="005E3B12" w:rsidRDefault="005E3B12" w:rsidP="005E3B12">
            <w:pPr>
              <w:spacing w:before="240"/>
              <w:jc w:val="center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  <w:u w:val="single"/>
                <w:lang w:val="uk-UA"/>
              </w:rPr>
            </w:pPr>
            <w:r w:rsidRPr="005E3B12"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  <w:u w:val="single"/>
                <w:lang w:val="uk-UA"/>
              </w:rPr>
              <w:t>https://yippity.io/quiz/39188/test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60EB35" w14:textId="77777777" w:rsidR="00E01768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Рекомендації для вправи</w:t>
            </w:r>
          </w:p>
          <w:p w14:paraId="5B2C090C" w14:textId="77777777" w:rsidR="00E01768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Інтерактивна вправа</w:t>
            </w:r>
          </w:p>
        </w:tc>
      </w:tr>
      <w:tr w:rsidR="00E01768" w14:paraId="73AAC9F1" w14:textId="77777777" w:rsidTr="004B1CA7">
        <w:trPr>
          <w:trHeight w:val="1875"/>
        </w:trPr>
        <w:tc>
          <w:tcPr>
            <w:tcW w:w="16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30FEF0" w14:textId="77777777" w:rsidR="00E01768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5 Оцінити результати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11CF2" w14:textId="77777777" w:rsidR="00E01768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Формувальне оцінювання. Рефлексія</w:t>
            </w:r>
          </w:p>
        </w:tc>
        <w:tc>
          <w:tcPr>
            <w:tcW w:w="35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963D63" w14:textId="05E08BCF" w:rsidR="00E01768" w:rsidRDefault="00044CD2" w:rsidP="00C55BCD">
            <w:pPr>
              <w:spacing w:before="240"/>
              <w:rPr>
                <w:rFonts w:ascii="Times New Roman" w:hAnsi="Times New Roman" w:cs="Times New Roman"/>
                <w:lang w:val="en-US"/>
              </w:rPr>
            </w:pPr>
            <w:hyperlink r:id="rId10" w:history="1">
              <w:r w:rsidRPr="00A33E7D">
                <w:rPr>
                  <w:rStyle w:val="Hyperlink"/>
                  <w:rFonts w:ascii="Times New Roman" w:hAnsi="Times New Roman" w:cs="Times New Roman"/>
                </w:rPr>
                <w:t>https://yippity.io/quiz</w:t>
              </w:r>
            </w:hyperlink>
          </w:p>
          <w:p w14:paraId="3C7EBA8A" w14:textId="5CE4D958" w:rsidR="00044CD2" w:rsidRPr="00044CD2" w:rsidRDefault="00044CD2" w:rsidP="00C55BCD">
            <w:pPr>
              <w:spacing w:before="240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  <w:u w:val="single"/>
                <w:lang w:val="en-US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C702F8" w14:textId="77777777" w:rsidR="00E01768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Критерії успішності</w:t>
            </w:r>
          </w:p>
          <w:p w14:paraId="41C9BED5" w14:textId="77777777" w:rsidR="00E01768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Інтерактивна вправа</w:t>
            </w:r>
          </w:p>
        </w:tc>
      </w:tr>
    </w:tbl>
    <w:p w14:paraId="23116BC7" w14:textId="77777777" w:rsidR="00E01768" w:rsidRDefault="00E01768">
      <w:pPr>
        <w:spacing w:before="240" w:after="24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tbl>
      <w:tblPr>
        <w:tblStyle w:val="a0"/>
        <w:tblW w:w="980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800"/>
      </w:tblGrid>
      <w:tr w:rsidR="00E01768" w14:paraId="5A8F8088" w14:textId="77777777" w:rsidTr="004B1CA7">
        <w:trPr>
          <w:trHeight w:val="495"/>
        </w:trPr>
        <w:tc>
          <w:tcPr>
            <w:tcW w:w="9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E7CC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22BBE9" w14:textId="77777777" w:rsidR="00E01768" w:rsidRDefault="000637AC">
            <w:pPr>
              <w:spacing w:before="24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сні матеріали для учасників</w:t>
            </w:r>
          </w:p>
        </w:tc>
      </w:tr>
      <w:tr w:rsidR="00E01768" w14:paraId="1320A805" w14:textId="77777777" w:rsidTr="004B1CA7">
        <w:trPr>
          <w:trHeight w:val="1305"/>
        </w:trPr>
        <w:tc>
          <w:tcPr>
            <w:tcW w:w="98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2C5A9" w14:textId="77777777" w:rsidR="00E01768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Використані навчальні матеріали:</w:t>
            </w:r>
          </w:p>
          <w:p w14:paraId="7112ED3D" w14:textId="00D8BF78" w:rsidR="002C42CB" w:rsidRPr="00CB3E1E" w:rsidRDefault="000637AC">
            <w:pPr>
              <w:ind w:left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42C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·       Підручник з для вивчення англійської мови в </w:t>
            </w:r>
            <w:r w:rsidR="005E3B12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8</w:t>
            </w:r>
            <w:r w:rsidRPr="002C42C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му класі </w:t>
            </w:r>
            <w:r w:rsidR="005E3B12" w:rsidRPr="00483AF1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Focus</w:t>
            </w:r>
            <w:r w:rsidR="005E3B12" w:rsidRPr="00483AF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="005E3B12" w:rsidRPr="00483AF1">
              <w:rPr>
                <w:rFonts w:ascii="Times New Roman" w:hAnsi="Times New Roman" w:cs="Times New Roman"/>
                <w:i/>
                <w:iCs/>
                <w:sz w:val="24"/>
                <w:szCs w:val="24"/>
                <w:lang w:val="ru-RU"/>
              </w:rPr>
              <w:t>2</w:t>
            </w:r>
            <w:r w:rsidR="005E3B12" w:rsidRPr="005E3B1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, 2 </w:t>
            </w:r>
            <w:r w:rsidR="005E3B1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d</w:t>
            </w:r>
            <w:r w:rsidR="005E3B12" w:rsidRPr="005E3B1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.</w:t>
            </w:r>
            <w:r w:rsidR="002C42CB" w:rsidRPr="002C42CB">
              <w:rPr>
                <w:rFonts w:ascii="Times New Roman" w:hAnsi="Times New Roman" w:cs="Times New Roman"/>
                <w:sz w:val="24"/>
                <w:szCs w:val="24"/>
              </w:rPr>
              <w:t>. Pearson, 201</w:t>
            </w:r>
            <w:r w:rsidR="005E3B12" w:rsidRPr="005E3B12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2C42CB" w:rsidRPr="00CB3E1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5BB39324" w14:textId="7E24381D" w:rsidR="00E01768" w:rsidRPr="00254692" w:rsidRDefault="000637AC">
            <w:pPr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2C42C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Додаткові матеріали відповідно до рівня володіння мовою</w:t>
            </w:r>
            <w:r w:rsidR="002C42CB" w:rsidRPr="00254692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.</w:t>
            </w:r>
          </w:p>
        </w:tc>
      </w:tr>
      <w:tr w:rsidR="00E01768" w:rsidRPr="00CB3E1E" w14:paraId="685774F1" w14:textId="77777777" w:rsidTr="004B1CA7">
        <w:trPr>
          <w:trHeight w:val="1275"/>
        </w:trPr>
        <w:tc>
          <w:tcPr>
            <w:tcW w:w="98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DA766B" w14:textId="77777777" w:rsidR="00E01768" w:rsidRDefault="000637AC" w:rsidP="0025469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Відео інструкції до використаних онлайн інструментів:</w:t>
            </w:r>
          </w:p>
          <w:p w14:paraId="4FDD24D3" w14:textId="77777777" w:rsidR="005E3B12" w:rsidRPr="005E3B12" w:rsidRDefault="005E3B12" w:rsidP="0025469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14:paraId="16C1B2F9" w14:textId="71DA9807" w:rsidR="005E3B12" w:rsidRPr="005E3B12" w:rsidRDefault="005E3B12" w:rsidP="005E3B12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5E3B1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1HappyBirthday</w:t>
            </w:r>
          </w:p>
          <w:p w14:paraId="59DA97CD" w14:textId="1B94C171" w:rsidR="005E3B12" w:rsidRDefault="005E3B12" w:rsidP="005E3B12">
            <w:pPr>
              <w:rPr>
                <w:b/>
                <w:bCs/>
                <w:lang w:val="en-US"/>
              </w:rPr>
            </w:pPr>
            <w:hyperlink r:id="rId11" w:history="1">
              <w:r w:rsidRPr="005E3B12">
                <w:rPr>
                  <w:rStyle w:val="Hyperlink"/>
                  <w:b/>
                  <w:bCs/>
                  <w:lang w:val="en-US"/>
                </w:rPr>
                <w:t>https://www.youtube.com/watch?v=bkYnc-AOoFc&amp;ab_channel=1HappyBirthday</w:t>
              </w:r>
            </w:hyperlink>
            <w:r w:rsidRPr="005E3B12">
              <w:rPr>
                <w:b/>
                <w:bCs/>
                <w:lang w:val="en-US"/>
              </w:rPr>
              <w:t xml:space="preserve"> </w:t>
            </w:r>
          </w:p>
          <w:p w14:paraId="41F88893" w14:textId="1C331E82" w:rsidR="005E3B12" w:rsidRPr="005E3B12" w:rsidRDefault="005E3B12" w:rsidP="005E3B1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5E3B1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>Yippity</w:t>
            </w:r>
          </w:p>
          <w:p w14:paraId="726FAC5E" w14:textId="1EFFE3AE" w:rsidR="005E3B12" w:rsidRPr="00C762EC" w:rsidRDefault="005E3B12" w:rsidP="005E3B12">
            <w:pPr>
              <w:rPr>
                <w:lang w:val="en-US"/>
              </w:rPr>
            </w:pPr>
            <w:hyperlink r:id="rId12" w:history="1">
              <w:r w:rsidRPr="00C762EC">
                <w:rPr>
                  <w:rStyle w:val="Hyperlink"/>
                  <w:lang w:val="en-US"/>
                </w:rPr>
                <w:t>https://www.google.com/search?q=Yippity&amp;oq=Yippity&amp;gs_lcrp=EgZjaHJvbWUyBggAEEUYOTIICAEQRRgnGDsyBwgCEAAYgAQyBggDEAAYHjIGCAQQABgeMgYIBRAAGB4yCAgGEAAYChgeMggIBxAAGAoYHjIGCAgQABgeMgYICRAAG</w:t>
              </w:r>
            </w:hyperlink>
            <w:r w:rsidRPr="00C762EC">
              <w:rPr>
                <w:lang w:val="en-US"/>
              </w:rPr>
              <w:t xml:space="preserve"> </w:t>
            </w:r>
          </w:p>
          <w:p w14:paraId="5534DEE2" w14:textId="3D3DD285" w:rsidR="00E01768" w:rsidRPr="00CB3E1E" w:rsidRDefault="00E01768" w:rsidP="005E3B12">
            <w:pPr>
              <w:spacing w:line="240" w:lineRule="auto"/>
              <w:ind w:left="720"/>
              <w:rPr>
                <w:rFonts w:ascii="Times New Roman" w:eastAsia="Times New Roman" w:hAnsi="Times New Roman" w:cs="Times New Roman"/>
                <w:color w:val="0000FF"/>
                <w:u w:val="single"/>
                <w:lang w:val="en-US"/>
              </w:rPr>
            </w:pPr>
          </w:p>
        </w:tc>
      </w:tr>
      <w:tr w:rsidR="00E01768" w14:paraId="4CC67433" w14:textId="77777777" w:rsidTr="004B1CA7">
        <w:trPr>
          <w:trHeight w:val="3675"/>
        </w:trPr>
        <w:tc>
          <w:tcPr>
            <w:tcW w:w="98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2E3084" w14:textId="77777777" w:rsidR="00E01768" w:rsidRDefault="000637A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Важливо додати:</w:t>
            </w:r>
          </w:p>
          <w:p w14:paraId="4F6D878E" w14:textId="0AAC1026" w:rsidR="00E01768" w:rsidRPr="005E3B12" w:rsidRDefault="000637AC" w:rsidP="005E3B12">
            <w:pPr>
              <w:spacing w:after="2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Урок вбудовано в </w:t>
            </w:r>
            <w:hyperlink r:id="rId13" w:history="1">
              <w:r w:rsidR="005E3B12" w:rsidRPr="00CB3E1E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padlet.com/ruslana1821/beauty-is-in-the-eye-of-the-beholder-70lwtdv10q3pfckr</w:t>
              </w:r>
            </w:hyperlink>
            <w:r w:rsidR="005E3B12" w:rsidRPr="005E3B1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МК </w:t>
            </w:r>
            <w:r w:rsidR="005E3B12" w:rsidRPr="005E3B12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Focus</w:t>
            </w:r>
            <w:r w:rsidR="005E3B12" w:rsidRPr="005E3B1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="005E3B12" w:rsidRPr="005E3B12">
              <w:rPr>
                <w:rFonts w:ascii="Times New Roman" w:hAnsi="Times New Roman" w:cs="Times New Roman"/>
                <w:i/>
                <w:iCs/>
                <w:sz w:val="24"/>
                <w:szCs w:val="24"/>
                <w:lang w:val="ru-RU"/>
              </w:rPr>
              <w:t xml:space="preserve">2, 2 </w:t>
            </w:r>
            <w:r w:rsidR="005E3B12" w:rsidRPr="005E3B12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ed</w:t>
            </w:r>
          </w:p>
          <w:p w14:paraId="37F63DBC" w14:textId="77777777" w:rsidR="00E01768" w:rsidRDefault="000637AC">
            <w:pPr>
              <w:numPr>
                <w:ilvl w:val="0"/>
                <w:numId w:val="3"/>
              </w:numPr>
              <w:rPr>
                <w:color w:val="0000FF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Усі фото\відео\піктограми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ВИКЛЮЧНО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із відкритих інтернет-ресурсів із зазначенням джерел за правилом 5E або вбудовані у шаблони вище зазначених програм </w:t>
            </w:r>
          </w:p>
          <w:p w14:paraId="7CAB2564" w14:textId="58D716DF" w:rsidR="00E01768" w:rsidRDefault="000637AC">
            <w:pPr>
              <w:numPr>
                <w:ilvl w:val="0"/>
                <w:numId w:val="2"/>
              </w:numPr>
              <w:spacing w:after="24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Інформація про платні та безкоштовні версії застосунків, шаблонів та онлайн інструментів станом на </w:t>
            </w:r>
            <w:r w:rsidR="005E3B12" w:rsidRPr="005E3B12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1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0</w:t>
            </w:r>
            <w:r w:rsidR="005E3B12" w:rsidRPr="00044CD2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24</w:t>
            </w:r>
          </w:p>
        </w:tc>
      </w:tr>
    </w:tbl>
    <w:p w14:paraId="7464A091" w14:textId="77777777" w:rsidR="00E01768" w:rsidRDefault="000637AC">
      <w:pPr>
        <w:spacing w:before="240" w:after="240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5370C4EC" w14:textId="77777777" w:rsidR="00E01768" w:rsidRDefault="00E01768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283F8174" w14:textId="77777777" w:rsidR="00E01768" w:rsidRDefault="00E01768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sectPr w:rsidR="00E01768">
      <w:headerReference w:type="default" r:id="rId14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976134" w14:textId="77777777" w:rsidR="0092108E" w:rsidRDefault="0092108E" w:rsidP="000A1970">
      <w:pPr>
        <w:spacing w:line="240" w:lineRule="auto"/>
      </w:pPr>
      <w:r>
        <w:separator/>
      </w:r>
    </w:p>
  </w:endnote>
  <w:endnote w:type="continuationSeparator" w:id="0">
    <w:p w14:paraId="21D4E77D" w14:textId="77777777" w:rsidR="0092108E" w:rsidRDefault="0092108E" w:rsidP="000A197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C81C60" w14:textId="77777777" w:rsidR="0092108E" w:rsidRDefault="0092108E" w:rsidP="000A1970">
      <w:pPr>
        <w:spacing w:line="240" w:lineRule="auto"/>
      </w:pPr>
      <w:r>
        <w:separator/>
      </w:r>
    </w:p>
  </w:footnote>
  <w:footnote w:type="continuationSeparator" w:id="0">
    <w:p w14:paraId="42DBC4DC" w14:textId="77777777" w:rsidR="0092108E" w:rsidRDefault="0092108E" w:rsidP="000A197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7C84BD" w14:textId="7EE6F209" w:rsidR="000A1970" w:rsidRPr="000A1970" w:rsidRDefault="000A1970" w:rsidP="000A1970">
    <w:pPr>
      <w:pStyle w:val="Header"/>
    </w:pPr>
    <w:r>
      <w:rPr>
        <w:rFonts w:ascii="Times New Roman" w:eastAsia="Times New Roman" w:hAnsi="Times New Roman" w:cs="Times New Roman"/>
        <w:noProof/>
        <w:sz w:val="28"/>
        <w:szCs w:val="28"/>
      </w:rPr>
      <w:drawing>
        <wp:inline distT="114300" distB="114300" distL="114300" distR="114300" wp14:anchorId="7CE02EB7" wp14:editId="422FE9EB">
          <wp:extent cx="6375400" cy="882650"/>
          <wp:effectExtent l="0" t="0" r="6350" b="0"/>
          <wp:docPr id="155908375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375822" cy="88270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3061D"/>
    <w:multiLevelType w:val="multilevel"/>
    <w:tmpl w:val="4E8EFCB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2634B3D"/>
    <w:multiLevelType w:val="hybridMultilevel"/>
    <w:tmpl w:val="7FDCC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17FA7"/>
    <w:multiLevelType w:val="multilevel"/>
    <w:tmpl w:val="EB3639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809464F"/>
    <w:multiLevelType w:val="multilevel"/>
    <w:tmpl w:val="17B2700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19D5221"/>
    <w:multiLevelType w:val="hybridMultilevel"/>
    <w:tmpl w:val="E5FC9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0954864">
    <w:abstractNumId w:val="3"/>
  </w:num>
  <w:num w:numId="2" w16cid:durableId="13388480">
    <w:abstractNumId w:val="0"/>
  </w:num>
  <w:num w:numId="3" w16cid:durableId="907417364">
    <w:abstractNumId w:val="2"/>
  </w:num>
  <w:num w:numId="4" w16cid:durableId="363990829">
    <w:abstractNumId w:val="4"/>
  </w:num>
  <w:num w:numId="5" w16cid:durableId="18681335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2NrIwNTc1sLAwMTdV0lEKTi0uzszPAykwrgUAhVnSFywAAAA="/>
  </w:docVars>
  <w:rsids>
    <w:rsidRoot w:val="00E01768"/>
    <w:rsid w:val="00044CD2"/>
    <w:rsid w:val="000637AC"/>
    <w:rsid w:val="000A1970"/>
    <w:rsid w:val="00254692"/>
    <w:rsid w:val="002C42CB"/>
    <w:rsid w:val="00483AF1"/>
    <w:rsid w:val="004B1CA7"/>
    <w:rsid w:val="005E3B12"/>
    <w:rsid w:val="00636FBA"/>
    <w:rsid w:val="006E64EF"/>
    <w:rsid w:val="007325E5"/>
    <w:rsid w:val="00761FDB"/>
    <w:rsid w:val="008E2661"/>
    <w:rsid w:val="0092108E"/>
    <w:rsid w:val="00C55BCD"/>
    <w:rsid w:val="00C646C9"/>
    <w:rsid w:val="00CB3E1E"/>
    <w:rsid w:val="00D12D23"/>
    <w:rsid w:val="00E01768"/>
    <w:rsid w:val="00E704A0"/>
    <w:rsid w:val="00F058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A0D0DA"/>
  <w15:docId w15:val="{3F4C1DB4-FF56-4F79-B42B-EA8842B1F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ru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3B12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2C42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25469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5469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469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A197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1970"/>
  </w:style>
  <w:style w:type="paragraph" w:styleId="Footer">
    <w:name w:val="footer"/>
    <w:basedOn w:val="Normal"/>
    <w:link w:val="FooterChar"/>
    <w:uiPriority w:val="99"/>
    <w:unhideWhenUsed/>
    <w:rsid w:val="000A197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19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5068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6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3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43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38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98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adlet.com/ruslana1821/beauty-is-in-the-eye-of-the-beholder-70lwtdv10q3pfckr" TargetMode="External"/><Relationship Id="rId13" Type="http://schemas.openxmlformats.org/officeDocument/2006/relationships/hyperlink" Target="https://padlet.com/ruslana1821/beauty-is-in-the-eye-of-the-beholder-70lwtdv10q3pfckr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adlet.com/ruslana1821/beauty-is-in-the-eye-of-the-beholder-70lwtdv10q3pfckr" TargetMode="External"/><Relationship Id="rId12" Type="http://schemas.openxmlformats.org/officeDocument/2006/relationships/hyperlink" Target="https://www.google.com/search?q=Yippity&amp;oq=Yippity&amp;gs_lcrp=EgZjaHJvbWUyBggAEEUYOTIICAEQRRgnGDsyBwgCEAAYgAQyBggDEAAYHjIGCAQQABgeMgYIBRAAGB4yCAgGEAAYChgeMggIBxAAGAoYHjIGCAgQABgeMgYICRAAG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watch?v=bkYnc-AOoFc&amp;ab_channel=1HappyBirthday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yippity.io/qui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o-teach.ai/collection/exercises/I2YHcz4w2EgapNEy4x07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</TotalTime>
  <Pages>3</Pages>
  <Words>445</Words>
  <Characters>2542</Characters>
  <Application>Microsoft Office Word</Application>
  <DocSecurity>0</DocSecurity>
  <Lines>21</Lines>
  <Paragraphs>5</Paragraphs>
  <ScaleCrop>false</ScaleCrop>
  <Company/>
  <LinksUpToDate>false</LinksUpToDate>
  <CharactersWithSpaces>2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lana</dc:creator>
  <cp:lastModifiedBy>Руслана Луців</cp:lastModifiedBy>
  <cp:revision>17</cp:revision>
  <cp:lastPrinted>2024-04-11T18:14:00Z</cp:lastPrinted>
  <dcterms:created xsi:type="dcterms:W3CDTF">2024-04-11T18:14:00Z</dcterms:created>
  <dcterms:modified xsi:type="dcterms:W3CDTF">2024-05-15T23:15:00Z</dcterms:modified>
</cp:coreProperties>
</file>